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dropou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Number of Dropou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multiarm study Dement 1991 was also excluded because data was only available for one comparison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2:39:49Z</dcterms:created>
  <dcterms:modified xsi:type="dcterms:W3CDTF">2019-10-03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